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58B6" w:rsidRPr="00FE23B1" w:rsidRDefault="00AB4473" w:rsidP="000258B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ily Lesson Plan </w:t>
      </w:r>
    </w:p>
    <w:p w:rsidR="000258B6" w:rsidRPr="00FE23B1" w:rsidRDefault="000258B6" w:rsidP="000258B6">
      <w:pPr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 xml:space="preserve">Subject </w:t>
      </w:r>
      <w:r w:rsidRPr="00FE23B1">
        <w:rPr>
          <w:rFonts w:ascii="Times New Roman" w:hAnsi="Times New Roman" w:cs="Times New Roman"/>
          <w:sz w:val="24"/>
          <w:szCs w:val="24"/>
        </w:rPr>
        <w:tab/>
      </w:r>
      <w:r w:rsidRPr="00FE23B1">
        <w:rPr>
          <w:rFonts w:ascii="Times New Roman" w:hAnsi="Times New Roman" w:cs="Times New Roman"/>
          <w:sz w:val="24"/>
          <w:szCs w:val="24"/>
        </w:rPr>
        <w:tab/>
        <w:t xml:space="preserve">: Physics </w:t>
      </w:r>
    </w:p>
    <w:p w:rsidR="000258B6" w:rsidRPr="00FE23B1" w:rsidRDefault="00CA474A" w:rsidP="000258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0258B6" w:rsidRPr="00FE23B1" w:rsidRDefault="00CA474A" w:rsidP="000258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0258B6" w:rsidRPr="00FE23B1" w:rsidRDefault="000258B6" w:rsidP="000258B6">
      <w:pPr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 xml:space="preserve">Day </w:t>
      </w:r>
      <w:r w:rsidRPr="00FE23B1">
        <w:rPr>
          <w:rFonts w:ascii="Times New Roman" w:hAnsi="Times New Roman" w:cs="Times New Roman"/>
          <w:sz w:val="24"/>
          <w:szCs w:val="24"/>
        </w:rPr>
        <w:tab/>
      </w:r>
      <w:r w:rsidRPr="00FE23B1">
        <w:rPr>
          <w:rFonts w:ascii="Times New Roman" w:hAnsi="Times New Roman" w:cs="Times New Roman"/>
          <w:sz w:val="24"/>
          <w:szCs w:val="24"/>
        </w:rPr>
        <w:tab/>
      </w:r>
      <w:r w:rsidRPr="00FE23B1">
        <w:rPr>
          <w:rFonts w:ascii="Times New Roman" w:hAnsi="Times New Roman" w:cs="Times New Roman"/>
          <w:sz w:val="24"/>
          <w:szCs w:val="24"/>
        </w:rPr>
        <w:tab/>
        <w:t>:</w:t>
      </w:r>
    </w:p>
    <w:p w:rsidR="00E80D53" w:rsidRDefault="00CA474A" w:rsidP="000258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C13B3B">
        <w:rPr>
          <w:rFonts w:ascii="Times New Roman" w:hAnsi="Times New Roman" w:cs="Times New Roman"/>
          <w:sz w:val="24"/>
          <w:szCs w:val="24"/>
        </w:rPr>
        <w:t xml:space="preserve"> 8.00 – 9.00 am (60 min)</w:t>
      </w:r>
    </w:p>
    <w:p w:rsidR="000258B6" w:rsidRPr="00FE23B1" w:rsidRDefault="00CA474A" w:rsidP="000258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students 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0258B6" w:rsidRDefault="000258B6" w:rsidP="000258B6">
      <w:pPr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>Learning Area</w:t>
      </w:r>
      <w:r w:rsidRPr="00FE23B1">
        <w:rPr>
          <w:rFonts w:ascii="Times New Roman" w:hAnsi="Times New Roman" w:cs="Times New Roman"/>
          <w:sz w:val="24"/>
          <w:szCs w:val="24"/>
        </w:rPr>
        <w:tab/>
      </w:r>
      <w:r w:rsidRPr="00FE23B1">
        <w:rPr>
          <w:rFonts w:ascii="Times New Roman" w:hAnsi="Times New Roman" w:cs="Times New Roman"/>
          <w:sz w:val="24"/>
          <w:szCs w:val="24"/>
        </w:rPr>
        <w:tab/>
        <w:t>:</w:t>
      </w:r>
      <w:r w:rsidR="003645A0">
        <w:rPr>
          <w:rFonts w:ascii="Times New Roman" w:hAnsi="Times New Roman" w:cs="Times New Roman"/>
          <w:sz w:val="24"/>
          <w:szCs w:val="24"/>
        </w:rPr>
        <w:t xml:space="preserve"> Gravitation</w:t>
      </w:r>
    </w:p>
    <w:p w:rsidR="00606935" w:rsidRDefault="00606935" w:rsidP="00D419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ent Standard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4E2E6A">
        <w:rPr>
          <w:rFonts w:ascii="Times New Roman" w:hAnsi="Times New Roman" w:cs="Times New Roman"/>
          <w:sz w:val="24"/>
          <w:szCs w:val="24"/>
        </w:rPr>
        <w:t>Kepler’s law</w:t>
      </w:r>
    </w:p>
    <w:p w:rsidR="00D41905" w:rsidRPr="00D41905" w:rsidRDefault="00D41905" w:rsidP="00D41905">
      <w:pPr>
        <w:autoSpaceDE w:val="0"/>
        <w:autoSpaceDN w:val="0"/>
        <w:adjustRightInd w:val="0"/>
        <w:spacing w:after="0" w:line="240" w:lineRule="auto"/>
        <w:rPr>
          <w:rFonts w:ascii="Times New Roman" w:eastAsia="ArialMT" w:hAnsi="Times New Roman" w:cs="Times New Roman"/>
        </w:rPr>
      </w:pPr>
    </w:p>
    <w:p w:rsidR="00D41905" w:rsidRPr="00FE23B1" w:rsidRDefault="000258B6" w:rsidP="008F1A2F">
      <w:pPr>
        <w:ind w:left="2160" w:hanging="2160"/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 xml:space="preserve">Learning </w:t>
      </w:r>
      <w:r w:rsidR="00606935">
        <w:rPr>
          <w:rFonts w:ascii="Times New Roman" w:hAnsi="Times New Roman" w:cs="Times New Roman"/>
          <w:sz w:val="24"/>
          <w:szCs w:val="24"/>
        </w:rPr>
        <w:t>Standard</w:t>
      </w:r>
      <w:r w:rsidRPr="00FE23B1">
        <w:rPr>
          <w:rFonts w:ascii="Times New Roman" w:hAnsi="Times New Roman" w:cs="Times New Roman"/>
          <w:sz w:val="24"/>
          <w:szCs w:val="24"/>
        </w:rPr>
        <w:tab/>
        <w:t>:</w:t>
      </w:r>
      <w:r w:rsidR="00D41905" w:rsidRPr="008F1A2F">
        <w:rPr>
          <w:rFonts w:ascii="Times New Roman" w:hAnsi="Times New Roman" w:cs="Times New Roman"/>
          <w:sz w:val="24"/>
          <w:szCs w:val="24"/>
        </w:rPr>
        <w:t xml:space="preserve"> </w:t>
      </w:r>
      <w:r w:rsidR="009A33D8">
        <w:rPr>
          <w:rFonts w:ascii="Times New Roman" w:hAnsi="Times New Roman" w:cs="Times New Roman"/>
          <w:sz w:val="24"/>
          <w:szCs w:val="24"/>
        </w:rPr>
        <w:t xml:space="preserve">3.2.1 </w:t>
      </w:r>
      <w:r w:rsidR="008F1A2F" w:rsidRPr="008F1A2F">
        <w:rPr>
          <w:rFonts w:ascii="Times New Roman" w:eastAsiaTheme="minorHAnsi" w:hAnsi="Times New Roman" w:cs="Times New Roman"/>
        </w:rPr>
        <w:t xml:space="preserve">Explain </w:t>
      </w:r>
      <w:r w:rsidR="008F1A2F" w:rsidRPr="008F1A2F">
        <w:rPr>
          <w:rFonts w:ascii="Times New Roman" w:eastAsia="ArialMT" w:hAnsi="Times New Roman" w:cs="Times New Roman"/>
        </w:rPr>
        <w:t xml:space="preserve">Kepler’s </w:t>
      </w:r>
      <w:r w:rsidR="008F1A2F" w:rsidRPr="008F1A2F">
        <w:rPr>
          <w:rFonts w:ascii="Times New Roman" w:eastAsiaTheme="minorHAnsi" w:hAnsi="Times New Roman" w:cs="Times New Roman"/>
        </w:rPr>
        <w:t>Laws.</w:t>
      </w:r>
      <w:r w:rsidR="008F1A2F">
        <w:rPr>
          <w:rFonts w:ascii="Times New Roman" w:eastAsiaTheme="minorHAnsi" w:hAnsi="Times New Roman" w:cs="Times New Roman"/>
        </w:rPr>
        <w:br/>
      </w:r>
    </w:p>
    <w:p w:rsidR="000258B6" w:rsidRPr="00FE23B1" w:rsidRDefault="000258B6" w:rsidP="000258B6">
      <w:pPr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>Learning Outcomes:</w:t>
      </w:r>
      <w:r w:rsidRPr="00FE23B1">
        <w:rPr>
          <w:rFonts w:ascii="Times New Roman" w:hAnsi="Times New Roman" w:cs="Times New Roman"/>
          <w:sz w:val="24"/>
          <w:szCs w:val="24"/>
        </w:rPr>
        <w:tab/>
      </w:r>
      <w:r w:rsidR="00435F50">
        <w:rPr>
          <w:rFonts w:ascii="Times New Roman" w:hAnsi="Times New Roman" w:cs="Times New Roman"/>
          <w:sz w:val="24"/>
          <w:szCs w:val="24"/>
        </w:rPr>
        <w:t>Students</w:t>
      </w:r>
      <w:r w:rsidR="00606935">
        <w:rPr>
          <w:rFonts w:ascii="Times New Roman" w:hAnsi="Times New Roman" w:cs="Times New Roman"/>
          <w:sz w:val="24"/>
          <w:szCs w:val="24"/>
        </w:rPr>
        <w:t xml:space="preserve"> </w:t>
      </w:r>
      <w:r w:rsidR="00007B06">
        <w:rPr>
          <w:rFonts w:ascii="Times New Roman" w:hAnsi="Times New Roman" w:cs="Times New Roman"/>
          <w:sz w:val="24"/>
          <w:szCs w:val="24"/>
        </w:rPr>
        <w:t>can</w:t>
      </w:r>
      <w:r w:rsidRPr="00FE23B1">
        <w:rPr>
          <w:rFonts w:ascii="Times New Roman" w:hAnsi="Times New Roman" w:cs="Times New Roman"/>
          <w:sz w:val="24"/>
          <w:szCs w:val="24"/>
        </w:rPr>
        <w:t>:</w:t>
      </w:r>
    </w:p>
    <w:p w:rsidR="000258B6" w:rsidRPr="00FE23B1" w:rsidRDefault="000258B6" w:rsidP="006A31A3">
      <w:pPr>
        <w:ind w:left="2880" w:hanging="720"/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>A</w:t>
      </w:r>
      <w:r w:rsidRPr="00FE23B1">
        <w:rPr>
          <w:rFonts w:ascii="Times New Roman" w:hAnsi="Times New Roman" w:cs="Times New Roman"/>
          <w:sz w:val="24"/>
          <w:szCs w:val="24"/>
        </w:rPr>
        <w:tab/>
        <w:t>Master content knowledge</w:t>
      </w:r>
      <w:r w:rsidR="006A31A3">
        <w:rPr>
          <w:rFonts w:ascii="Times New Roman" w:hAnsi="Times New Roman" w:cs="Times New Roman"/>
          <w:sz w:val="24"/>
          <w:szCs w:val="24"/>
        </w:rPr>
        <w:t xml:space="preserve"> (</w:t>
      </w:r>
      <w:r w:rsidR="006A31A3" w:rsidRPr="00673162">
        <w:rPr>
          <w:rFonts w:ascii="Times New Roman" w:hAnsi="Times New Roman" w:cs="Times New Roman"/>
          <w:i/>
          <w:color w:val="548DD4" w:themeColor="text2" w:themeTint="99"/>
          <w:sz w:val="24"/>
          <w:szCs w:val="24"/>
        </w:rPr>
        <w:t>at the ‘remember’ and ‘understand’ level of thinking</w:t>
      </w:r>
      <w:r w:rsidR="006A31A3">
        <w:rPr>
          <w:rFonts w:ascii="Times New Roman" w:hAnsi="Times New Roman" w:cs="Times New Roman"/>
          <w:sz w:val="24"/>
          <w:szCs w:val="24"/>
        </w:rPr>
        <w:t>)</w:t>
      </w:r>
    </w:p>
    <w:p w:rsidR="000258B6" w:rsidRPr="005902CB" w:rsidRDefault="000258B6" w:rsidP="00413923">
      <w:pPr>
        <w:autoSpaceDE w:val="0"/>
        <w:autoSpaceDN w:val="0"/>
        <w:adjustRightInd w:val="0"/>
        <w:spacing w:after="0" w:line="240" w:lineRule="auto"/>
        <w:ind w:left="3150" w:hanging="270"/>
        <w:rPr>
          <w:rFonts w:ascii="Times New Roman" w:hAnsi="Times New Roman" w:cs="Times New Roman"/>
          <w:sz w:val="24"/>
          <w:szCs w:val="24"/>
        </w:rPr>
      </w:pPr>
      <w:r w:rsidRPr="005902CB">
        <w:rPr>
          <w:rFonts w:ascii="Times New Roman" w:hAnsi="Times New Roman" w:cs="Times New Roman"/>
          <w:sz w:val="24"/>
          <w:szCs w:val="24"/>
        </w:rPr>
        <w:t xml:space="preserve">a. </w:t>
      </w:r>
      <w:r w:rsidR="00413923" w:rsidRPr="005902CB">
        <w:rPr>
          <w:rFonts w:ascii="Times New Roman" w:hAnsi="Times New Roman" w:cs="Times New Roman"/>
          <w:sz w:val="24"/>
          <w:szCs w:val="24"/>
        </w:rPr>
        <w:t xml:space="preserve">Explain Kepler’s Laws </w:t>
      </w:r>
      <w:r w:rsidR="00F905E4">
        <w:rPr>
          <w:rFonts w:ascii="Times New Roman" w:hAnsi="Times New Roman" w:cs="Times New Roman"/>
          <w:sz w:val="24"/>
          <w:szCs w:val="24"/>
        </w:rPr>
        <w:t xml:space="preserve">correctly </w:t>
      </w:r>
      <w:r w:rsidR="006C40FD">
        <w:rPr>
          <w:rFonts w:ascii="Times New Roman" w:hAnsi="Times New Roman" w:cs="Times New Roman"/>
          <w:sz w:val="24"/>
          <w:szCs w:val="24"/>
        </w:rPr>
        <w:t>verbally</w:t>
      </w:r>
      <w:r w:rsidR="00413923" w:rsidRPr="005902CB">
        <w:rPr>
          <w:rFonts w:ascii="Times New Roman" w:hAnsi="Times New Roman" w:cs="Times New Roman"/>
          <w:sz w:val="24"/>
          <w:szCs w:val="24"/>
        </w:rPr>
        <w:t xml:space="preserve"> </w:t>
      </w:r>
      <w:r w:rsidR="00143388">
        <w:rPr>
          <w:rFonts w:ascii="Times New Roman" w:hAnsi="Times New Roman" w:cs="Times New Roman"/>
          <w:sz w:val="24"/>
          <w:szCs w:val="24"/>
        </w:rPr>
        <w:t>using own words</w:t>
      </w:r>
      <w:r w:rsidR="006C40FD">
        <w:rPr>
          <w:rFonts w:ascii="Times New Roman" w:hAnsi="Times New Roman" w:cs="Times New Roman"/>
          <w:sz w:val="24"/>
          <w:szCs w:val="24"/>
        </w:rPr>
        <w:t xml:space="preserve"> and in writing</w:t>
      </w:r>
      <w:r w:rsidR="00143388">
        <w:rPr>
          <w:rFonts w:ascii="Times New Roman" w:hAnsi="Times New Roman" w:cs="Times New Roman"/>
          <w:sz w:val="24"/>
          <w:szCs w:val="24"/>
        </w:rPr>
        <w:t>.</w:t>
      </w:r>
    </w:p>
    <w:p w:rsidR="00413923" w:rsidRPr="00FE23B1" w:rsidRDefault="00413923" w:rsidP="00413923">
      <w:pPr>
        <w:autoSpaceDE w:val="0"/>
        <w:autoSpaceDN w:val="0"/>
        <w:adjustRightInd w:val="0"/>
        <w:spacing w:after="0" w:line="240" w:lineRule="auto"/>
        <w:ind w:left="3150" w:hanging="270"/>
        <w:rPr>
          <w:rFonts w:ascii="Times New Roman" w:hAnsi="Times New Roman" w:cs="Times New Roman"/>
          <w:sz w:val="24"/>
          <w:szCs w:val="24"/>
        </w:rPr>
      </w:pPr>
    </w:p>
    <w:p w:rsidR="000258B6" w:rsidRPr="00FE23B1" w:rsidRDefault="000258B6" w:rsidP="006A31A3">
      <w:pPr>
        <w:ind w:left="2880" w:hanging="720"/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>B</w:t>
      </w:r>
      <w:r w:rsidRPr="00FE23B1">
        <w:rPr>
          <w:rFonts w:ascii="Times New Roman" w:hAnsi="Times New Roman" w:cs="Times New Roman"/>
          <w:sz w:val="24"/>
          <w:szCs w:val="24"/>
        </w:rPr>
        <w:tab/>
        <w:t>Master Scientific Skills/TSTS</w:t>
      </w:r>
      <w:r w:rsidR="006A31A3">
        <w:rPr>
          <w:rFonts w:ascii="Times New Roman" w:hAnsi="Times New Roman" w:cs="Times New Roman"/>
          <w:sz w:val="24"/>
          <w:szCs w:val="24"/>
        </w:rPr>
        <w:t xml:space="preserve"> (</w:t>
      </w:r>
      <w:r w:rsidR="006A31A3" w:rsidRPr="00673162">
        <w:rPr>
          <w:rFonts w:ascii="Times New Roman" w:hAnsi="Times New Roman" w:cs="Times New Roman"/>
          <w:i/>
          <w:color w:val="548DD4" w:themeColor="text2" w:themeTint="99"/>
          <w:sz w:val="24"/>
          <w:szCs w:val="24"/>
        </w:rPr>
        <w:t>at the level of thinking ‘apply’ an above</w:t>
      </w:r>
      <w:r w:rsidR="006A31A3" w:rsidRPr="00673162">
        <w:rPr>
          <w:rFonts w:ascii="Times New Roman" w:hAnsi="Times New Roman" w:cs="Times New Roman"/>
          <w:color w:val="548DD4" w:themeColor="text2" w:themeTint="99"/>
          <w:sz w:val="24"/>
          <w:szCs w:val="24"/>
        </w:rPr>
        <w:t xml:space="preserve"> </w:t>
      </w:r>
      <w:r w:rsidR="006A31A3" w:rsidRPr="00673162">
        <w:rPr>
          <w:rFonts w:ascii="Times New Roman" w:hAnsi="Times New Roman" w:cs="Times New Roman"/>
          <w:i/>
          <w:color w:val="548DD4" w:themeColor="text2" w:themeTint="99"/>
          <w:sz w:val="24"/>
          <w:szCs w:val="24"/>
        </w:rPr>
        <w:t>or any of the scientific skills [science process skills and manipulative skills</w:t>
      </w:r>
      <w:r w:rsidR="006A31A3" w:rsidRPr="00673162">
        <w:rPr>
          <w:rFonts w:ascii="Times New Roman" w:hAnsi="Times New Roman" w:cs="Times New Roman"/>
          <w:color w:val="548DD4" w:themeColor="text2" w:themeTint="99"/>
          <w:sz w:val="24"/>
          <w:szCs w:val="24"/>
        </w:rPr>
        <w:t>]</w:t>
      </w:r>
      <w:r w:rsidR="006A31A3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0258B6" w:rsidRPr="00CC3AC1" w:rsidRDefault="000258B6" w:rsidP="00007B06">
      <w:pPr>
        <w:autoSpaceDE w:val="0"/>
        <w:autoSpaceDN w:val="0"/>
        <w:adjustRightInd w:val="0"/>
        <w:spacing w:after="0" w:line="240" w:lineRule="auto"/>
        <w:ind w:left="315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CC3AC1">
        <w:rPr>
          <w:rFonts w:ascii="Times New Roman" w:hAnsi="Times New Roman" w:cs="Times New Roman"/>
          <w:sz w:val="24"/>
          <w:szCs w:val="24"/>
        </w:rPr>
        <w:t>.</w:t>
      </w:r>
      <w:r w:rsidR="00CC3AC1" w:rsidRPr="00CC3AC1">
        <w:rPr>
          <w:rFonts w:ascii="Times New Roman" w:hAnsi="Times New Roman" w:cs="Times New Roman"/>
          <w:sz w:val="24"/>
          <w:szCs w:val="24"/>
        </w:rPr>
        <w:t xml:space="preserve"> Determine whether elliptical orbits of planets are almost circular by making a</w:t>
      </w:r>
      <w:r w:rsidR="00007B06" w:rsidRPr="00CC3AC1">
        <w:rPr>
          <w:rFonts w:ascii="Times New Roman" w:hAnsi="Times New Roman" w:cs="Times New Roman"/>
          <w:sz w:val="24"/>
          <w:szCs w:val="24"/>
        </w:rPr>
        <w:t xml:space="preserve"> simple investigation </w:t>
      </w:r>
      <w:r w:rsidR="00CC3AC1" w:rsidRPr="00CC3AC1">
        <w:rPr>
          <w:rFonts w:ascii="Times New Roman" w:hAnsi="Times New Roman" w:cs="Times New Roman"/>
          <w:sz w:val="24"/>
          <w:szCs w:val="24"/>
        </w:rPr>
        <w:t>on simpler model of Solar system</w:t>
      </w:r>
      <w:r w:rsidR="006C40FD">
        <w:rPr>
          <w:rFonts w:ascii="Times New Roman" w:hAnsi="Times New Roman" w:cs="Times New Roman"/>
          <w:sz w:val="24"/>
          <w:szCs w:val="24"/>
        </w:rPr>
        <w:t xml:space="preserve"> correctly</w:t>
      </w:r>
      <w:r w:rsidR="00CC3AC1" w:rsidRPr="00CC3AC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258B6" w:rsidRPr="0002676B" w:rsidRDefault="000258B6" w:rsidP="000258B6">
      <w:pPr>
        <w:autoSpaceDE w:val="0"/>
        <w:autoSpaceDN w:val="0"/>
        <w:adjustRightInd w:val="0"/>
        <w:spacing w:after="0" w:line="24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:rsidR="000258B6" w:rsidRPr="00FE23B1" w:rsidRDefault="000258B6" w:rsidP="000258B6">
      <w:pPr>
        <w:ind w:left="2160"/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>C</w:t>
      </w:r>
      <w:r w:rsidRPr="00FE23B1">
        <w:rPr>
          <w:rFonts w:ascii="Times New Roman" w:hAnsi="Times New Roman" w:cs="Times New Roman"/>
          <w:sz w:val="24"/>
          <w:szCs w:val="24"/>
        </w:rPr>
        <w:tab/>
        <w:t>Demonstrate Scientific Attitudes and Noble Values</w:t>
      </w:r>
    </w:p>
    <w:p w:rsidR="000258B6" w:rsidRDefault="000258B6" w:rsidP="000258B6">
      <w:pPr>
        <w:ind w:left="3240" w:hanging="360"/>
        <w:rPr>
          <w:rFonts w:ascii="Times New Roman" w:hAnsi="Times New Roman" w:cs="Times New Roman"/>
          <w:color w:val="FF0000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 xml:space="preserve">a.  </w:t>
      </w:r>
      <w:r w:rsidRPr="00FE23B1">
        <w:rPr>
          <w:rFonts w:ascii="Times New Roman" w:hAnsi="Times New Roman" w:cs="Times New Roman"/>
          <w:sz w:val="24"/>
          <w:szCs w:val="24"/>
        </w:rPr>
        <w:tab/>
      </w:r>
      <w:r w:rsidR="00007B06" w:rsidRPr="00CA474A">
        <w:rPr>
          <w:rFonts w:ascii="Times New Roman" w:hAnsi="Times New Roman" w:cs="Times New Roman"/>
          <w:sz w:val="24"/>
          <w:szCs w:val="24"/>
        </w:rPr>
        <w:t>A</w:t>
      </w:r>
      <w:r w:rsidRPr="00CA474A">
        <w:rPr>
          <w:rFonts w:ascii="Times New Roman" w:hAnsi="Times New Roman" w:cs="Times New Roman"/>
          <w:sz w:val="24"/>
          <w:szCs w:val="24"/>
        </w:rPr>
        <w:t xml:space="preserve">ppreciate the value of time by carrying out the </w:t>
      </w:r>
      <w:r w:rsidR="00CB655A" w:rsidRPr="00CA474A">
        <w:rPr>
          <w:rFonts w:ascii="Times New Roman" w:hAnsi="Times New Roman" w:cs="Times New Roman"/>
          <w:sz w:val="24"/>
          <w:szCs w:val="24"/>
        </w:rPr>
        <w:t xml:space="preserve">investigation and </w:t>
      </w:r>
      <w:r w:rsidRPr="00CA474A">
        <w:rPr>
          <w:rFonts w:ascii="Times New Roman" w:hAnsi="Times New Roman" w:cs="Times New Roman"/>
          <w:sz w:val="24"/>
          <w:szCs w:val="24"/>
        </w:rPr>
        <w:t>group discussion briskly and being on task all the time.</w:t>
      </w:r>
      <w:r w:rsidRPr="00413923">
        <w:rPr>
          <w:rFonts w:ascii="Times New Roman" w:hAnsi="Times New Roman" w:cs="Times New Roman"/>
          <w:color w:val="FF0000"/>
          <w:sz w:val="24"/>
          <w:szCs w:val="24"/>
        </w:rPr>
        <w:tab/>
      </w:r>
    </w:p>
    <w:p w:rsidR="000258B6" w:rsidRPr="00111AA8" w:rsidRDefault="000258B6" w:rsidP="00CB2380">
      <w:pPr>
        <w:ind w:left="2160" w:hanging="2160"/>
        <w:rPr>
          <w:rFonts w:ascii="Times New Roman" w:hAnsi="Times New Roman" w:cs="Times New Roman"/>
          <w:color w:val="FF0000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 xml:space="preserve">Scientific Concepts: </w:t>
      </w:r>
      <w:r w:rsidR="00C13B3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B2380" w:rsidRPr="00D314A9">
        <w:rPr>
          <w:rFonts w:ascii="Times New Roman" w:hAnsi="Times New Roman" w:cs="Times New Roman"/>
          <w:sz w:val="24"/>
          <w:szCs w:val="24"/>
        </w:rPr>
        <w:t>Kepler’s</w:t>
      </w:r>
      <w:proofErr w:type="spellEnd"/>
      <w:r w:rsidR="00CB2380" w:rsidRPr="00D314A9">
        <w:rPr>
          <w:rFonts w:ascii="Times New Roman" w:hAnsi="Times New Roman" w:cs="Times New Roman"/>
          <w:sz w:val="24"/>
          <w:szCs w:val="24"/>
        </w:rPr>
        <w:t xml:space="preserve"> first law states that all planets move in elliptical orbits, with the sun at one focus. (Law of Orbits)</w:t>
      </w:r>
      <w:r w:rsidR="00CB2380" w:rsidRPr="00D314A9">
        <w:rPr>
          <w:rFonts w:ascii="Times New Roman" w:hAnsi="Times New Roman" w:cs="Times New Roman"/>
          <w:sz w:val="24"/>
          <w:szCs w:val="24"/>
        </w:rPr>
        <w:br/>
        <w:t>Kepler’s second law states that a line that connects a planet to the Sun sweeps out equal areas in equal times. (Law of Areas)</w:t>
      </w:r>
      <w:r w:rsidR="00CB2380" w:rsidRPr="00D314A9">
        <w:rPr>
          <w:rFonts w:ascii="Times New Roman" w:hAnsi="Times New Roman" w:cs="Times New Roman"/>
          <w:sz w:val="24"/>
          <w:szCs w:val="24"/>
        </w:rPr>
        <w:br/>
        <w:t xml:space="preserve">Kepler’s third law states that the square of the period of any planet is directly proportional to the cube of the radius of its orbit. (Law of </w:t>
      </w:r>
      <w:r w:rsidR="00CB2380" w:rsidRPr="00D314A9">
        <w:rPr>
          <w:rFonts w:ascii="Times New Roman" w:hAnsi="Times New Roman" w:cs="Times New Roman"/>
          <w:sz w:val="24"/>
          <w:szCs w:val="24"/>
        </w:rPr>
        <w:lastRenderedPageBreak/>
        <w:t xml:space="preserve">Period) </w:t>
      </w:r>
      <w:r w:rsidR="00D314A9" w:rsidRPr="00D314A9">
        <w:rPr>
          <w:rFonts w:ascii="Times New Roman" w:hAnsi="Times New Roman" w:cs="Times New Roman"/>
          <w:sz w:val="24"/>
          <w:szCs w:val="24"/>
        </w:rPr>
        <w:br/>
      </w:r>
    </w:p>
    <w:p w:rsidR="00007B06" w:rsidRDefault="008B6F8A" w:rsidP="000258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Teaching </w:t>
      </w:r>
      <w:r w:rsidR="00435F50">
        <w:rPr>
          <w:rFonts w:ascii="Times New Roman" w:hAnsi="Times New Roman" w:cs="Times New Roman"/>
          <w:sz w:val="24"/>
          <w:szCs w:val="24"/>
        </w:rPr>
        <w:t xml:space="preserve">and Learning </w:t>
      </w:r>
      <w:r>
        <w:rPr>
          <w:rFonts w:ascii="Times New Roman" w:hAnsi="Times New Roman" w:cs="Times New Roman"/>
          <w:sz w:val="24"/>
          <w:szCs w:val="24"/>
        </w:rPr>
        <w:t>Method</w:t>
      </w:r>
      <w:r w:rsidRPr="00CA474A">
        <w:rPr>
          <w:rFonts w:ascii="Times New Roman" w:hAnsi="Times New Roman" w:cs="Times New Roman"/>
          <w:sz w:val="24"/>
          <w:szCs w:val="24"/>
        </w:rPr>
        <w:t xml:space="preserve">: </w:t>
      </w:r>
      <w:r w:rsidR="00D314A9" w:rsidRPr="00CA474A">
        <w:rPr>
          <w:rFonts w:ascii="Times New Roman" w:hAnsi="Times New Roman" w:cs="Times New Roman"/>
          <w:sz w:val="24"/>
          <w:szCs w:val="24"/>
        </w:rPr>
        <w:t>Cooperative learning</w:t>
      </w:r>
      <w:r w:rsidR="00CA474A" w:rsidRPr="00CA474A">
        <w:rPr>
          <w:rFonts w:ascii="Times New Roman" w:hAnsi="Times New Roman" w:cs="Times New Roman"/>
          <w:sz w:val="24"/>
          <w:szCs w:val="24"/>
        </w:rPr>
        <w:t xml:space="preserve"> (</w:t>
      </w:r>
      <w:r w:rsidR="00132636" w:rsidRPr="00CA474A">
        <w:rPr>
          <w:rFonts w:ascii="Times New Roman" w:hAnsi="Times New Roman" w:cs="Times New Roman"/>
          <w:sz w:val="24"/>
          <w:szCs w:val="24"/>
        </w:rPr>
        <w:t xml:space="preserve">Jigsaw </w:t>
      </w:r>
      <w:r w:rsidR="00926F8A">
        <w:rPr>
          <w:rFonts w:ascii="Times New Roman" w:hAnsi="Times New Roman" w:cs="Times New Roman"/>
          <w:sz w:val="24"/>
          <w:szCs w:val="24"/>
        </w:rPr>
        <w:t>technique</w:t>
      </w:r>
      <w:r w:rsidR="00132636" w:rsidRPr="00CA474A">
        <w:rPr>
          <w:rFonts w:ascii="Times New Roman" w:hAnsi="Times New Roman" w:cs="Times New Roman"/>
          <w:sz w:val="24"/>
          <w:szCs w:val="24"/>
        </w:rPr>
        <w:t>)</w:t>
      </w:r>
    </w:p>
    <w:p w:rsidR="006C40FD" w:rsidRDefault="006C40FD" w:rsidP="000258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essment: Q&amp;A, Concept map, Informal observation during group discussion</w:t>
      </w:r>
    </w:p>
    <w:p w:rsidR="000258B6" w:rsidRPr="005170F7" w:rsidRDefault="00CB655A" w:rsidP="000258B6">
      <w:pPr>
        <w:rPr>
          <w:rFonts w:ascii="Times New Roman" w:hAnsi="Times New Roman" w:cs="Times New Roman"/>
          <w:sz w:val="24"/>
          <w:szCs w:val="24"/>
        </w:rPr>
      </w:pPr>
      <w:r w:rsidRPr="005170F7">
        <w:rPr>
          <w:rFonts w:ascii="Times New Roman" w:hAnsi="Times New Roman" w:cs="Times New Roman"/>
          <w:sz w:val="24"/>
          <w:szCs w:val="24"/>
        </w:rPr>
        <w:t>M</w:t>
      </w:r>
      <w:r w:rsidR="000258B6" w:rsidRPr="005170F7">
        <w:rPr>
          <w:rFonts w:ascii="Times New Roman" w:hAnsi="Times New Roman" w:cs="Times New Roman"/>
          <w:sz w:val="24"/>
          <w:szCs w:val="24"/>
        </w:rPr>
        <w:t xml:space="preserve">aterials, equipments and resource materials: </w:t>
      </w:r>
    </w:p>
    <w:p w:rsidR="000258B6" w:rsidRDefault="00CF7304" w:rsidP="000258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="003803FF">
        <w:rPr>
          <w:rFonts w:ascii="Times New Roman" w:hAnsi="Times New Roman" w:cs="Times New Roman"/>
          <w:sz w:val="24"/>
          <w:szCs w:val="24"/>
        </w:rPr>
        <w:t>ower</w:t>
      </w:r>
      <w:r w:rsidR="000258B6">
        <w:rPr>
          <w:rFonts w:ascii="Times New Roman" w:hAnsi="Times New Roman" w:cs="Times New Roman"/>
          <w:sz w:val="24"/>
          <w:szCs w:val="24"/>
        </w:rPr>
        <w:t>point</w:t>
      </w:r>
      <w:proofErr w:type="spellEnd"/>
      <w:r w:rsidR="000258B6">
        <w:rPr>
          <w:rFonts w:ascii="Times New Roman" w:hAnsi="Times New Roman" w:cs="Times New Roman"/>
          <w:sz w:val="24"/>
          <w:szCs w:val="24"/>
        </w:rPr>
        <w:t xml:space="preserve"> slide</w:t>
      </w:r>
      <w:r w:rsidR="003803FF">
        <w:rPr>
          <w:rFonts w:ascii="Times New Roman" w:hAnsi="Times New Roman" w:cs="Times New Roman"/>
          <w:sz w:val="24"/>
          <w:szCs w:val="24"/>
        </w:rPr>
        <w:t>s</w:t>
      </w:r>
    </w:p>
    <w:p w:rsidR="000258B6" w:rsidRDefault="000258B6" w:rsidP="000258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er pen</w:t>
      </w:r>
    </w:p>
    <w:p w:rsidR="000258B6" w:rsidRDefault="000258B6" w:rsidP="000258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55B1C">
        <w:rPr>
          <w:rFonts w:ascii="Times New Roman" w:hAnsi="Times New Roman" w:cs="Times New Roman"/>
          <w:sz w:val="24"/>
          <w:szCs w:val="24"/>
        </w:rPr>
        <w:t>Laptop</w:t>
      </w:r>
    </w:p>
    <w:p w:rsidR="00CC3AC1" w:rsidRDefault="00CC3AC1" w:rsidP="000258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hj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per</w:t>
      </w:r>
    </w:p>
    <w:p w:rsidR="000258B6" w:rsidRPr="00FE23B1" w:rsidRDefault="008B6F8A" w:rsidP="000258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fety Precautions: N</w:t>
      </w:r>
      <w:r w:rsidR="000258B6" w:rsidRPr="00FE23B1">
        <w:rPr>
          <w:rFonts w:ascii="Times New Roman" w:hAnsi="Times New Roman" w:cs="Times New Roman"/>
          <w:sz w:val="24"/>
          <w:szCs w:val="24"/>
        </w:rPr>
        <w:t>one</w:t>
      </w:r>
    </w:p>
    <w:p w:rsidR="000258B6" w:rsidRPr="00FE23B1" w:rsidRDefault="000258B6" w:rsidP="000258B6">
      <w:pPr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>Prior Knowledge:</w:t>
      </w:r>
    </w:p>
    <w:p w:rsidR="000258B6" w:rsidRDefault="000258B6" w:rsidP="00CB655A">
      <w:pPr>
        <w:rPr>
          <w:rFonts w:ascii="Times New Roman" w:hAnsi="Times New Roman" w:cs="Times New Roman"/>
          <w:sz w:val="24"/>
          <w:szCs w:val="24"/>
        </w:rPr>
      </w:pPr>
      <w:r w:rsidRPr="00FE23B1">
        <w:rPr>
          <w:rFonts w:ascii="Times New Roman" w:hAnsi="Times New Roman" w:cs="Times New Roman"/>
          <w:sz w:val="24"/>
          <w:szCs w:val="24"/>
        </w:rPr>
        <w:t>Students have learn</w:t>
      </w:r>
      <w:r w:rsidR="00E3428D">
        <w:rPr>
          <w:rFonts w:ascii="Times New Roman" w:hAnsi="Times New Roman" w:cs="Times New Roman"/>
          <w:sz w:val="24"/>
          <w:szCs w:val="24"/>
        </w:rPr>
        <w:t>t</w:t>
      </w:r>
      <w:r w:rsidRPr="00FE23B1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definition of </w:t>
      </w:r>
      <w:r w:rsidRPr="00FE23B1">
        <w:rPr>
          <w:rFonts w:ascii="Times New Roman" w:hAnsi="Times New Roman" w:cs="Times New Roman"/>
          <w:sz w:val="24"/>
          <w:szCs w:val="24"/>
        </w:rPr>
        <w:t xml:space="preserve">velocity and </w:t>
      </w:r>
      <w:r>
        <w:rPr>
          <w:rFonts w:ascii="Times New Roman" w:hAnsi="Times New Roman" w:cs="Times New Roman"/>
          <w:sz w:val="24"/>
          <w:szCs w:val="24"/>
        </w:rPr>
        <w:t>mass</w:t>
      </w:r>
      <w:r w:rsidR="00CB655A">
        <w:rPr>
          <w:rFonts w:ascii="Times New Roman" w:hAnsi="Times New Roman" w:cs="Times New Roman"/>
          <w:sz w:val="24"/>
          <w:szCs w:val="24"/>
        </w:rPr>
        <w:t xml:space="preserve">, </w:t>
      </w:r>
      <w:r w:rsidRPr="00FE23B1">
        <w:rPr>
          <w:rFonts w:ascii="Times New Roman" w:hAnsi="Times New Roman" w:cs="Times New Roman"/>
          <w:sz w:val="24"/>
          <w:szCs w:val="24"/>
        </w:rPr>
        <w:t>have</w:t>
      </w:r>
      <w:r>
        <w:rPr>
          <w:rFonts w:ascii="Times New Roman" w:hAnsi="Times New Roman" w:cs="Times New Roman"/>
          <w:sz w:val="24"/>
          <w:szCs w:val="24"/>
        </w:rPr>
        <w:t xml:space="preserve"> applied </w:t>
      </w:r>
      <w:r w:rsidR="00CB655A">
        <w:rPr>
          <w:rFonts w:ascii="Times New Roman" w:hAnsi="Times New Roman" w:cs="Times New Roman"/>
          <w:sz w:val="24"/>
          <w:szCs w:val="24"/>
        </w:rPr>
        <w:t>them</w:t>
      </w:r>
      <w:r>
        <w:rPr>
          <w:rFonts w:ascii="Times New Roman" w:hAnsi="Times New Roman" w:cs="Times New Roman"/>
          <w:sz w:val="24"/>
          <w:szCs w:val="24"/>
        </w:rPr>
        <w:t xml:space="preserve"> in solving problems and also understand the concept of inertia</w:t>
      </w:r>
      <w:r w:rsidR="00CB655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9782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2127"/>
        <w:gridCol w:w="2551"/>
        <w:gridCol w:w="1701"/>
        <w:gridCol w:w="1843"/>
      </w:tblGrid>
      <w:tr w:rsidR="000258B6" w:rsidRPr="00FB7EA0" w:rsidTr="008B6F8A">
        <w:tc>
          <w:tcPr>
            <w:tcW w:w="1560" w:type="dxa"/>
          </w:tcPr>
          <w:p w:rsidR="000258B6" w:rsidRPr="00D3646B" w:rsidRDefault="000258B6" w:rsidP="006F768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b/>
                <w:sz w:val="24"/>
                <w:szCs w:val="24"/>
              </w:rPr>
              <w:t>Phase</w:t>
            </w:r>
          </w:p>
        </w:tc>
        <w:tc>
          <w:tcPr>
            <w:tcW w:w="2127" w:type="dxa"/>
          </w:tcPr>
          <w:p w:rsidR="000258B6" w:rsidRPr="00D3646B" w:rsidRDefault="000258B6" w:rsidP="00EC57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b/>
                <w:sz w:val="24"/>
                <w:szCs w:val="24"/>
              </w:rPr>
              <w:t>Content</w:t>
            </w:r>
          </w:p>
        </w:tc>
        <w:tc>
          <w:tcPr>
            <w:tcW w:w="2551" w:type="dxa"/>
          </w:tcPr>
          <w:p w:rsidR="000258B6" w:rsidRPr="00D3646B" w:rsidRDefault="000258B6" w:rsidP="006F768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b/>
                <w:sz w:val="24"/>
                <w:szCs w:val="24"/>
              </w:rPr>
              <w:t>Teacher’s activities</w:t>
            </w:r>
          </w:p>
        </w:tc>
        <w:tc>
          <w:tcPr>
            <w:tcW w:w="1701" w:type="dxa"/>
          </w:tcPr>
          <w:p w:rsidR="000258B6" w:rsidRPr="00D3646B" w:rsidRDefault="000258B6" w:rsidP="005355D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b/>
                <w:sz w:val="24"/>
                <w:szCs w:val="24"/>
              </w:rPr>
              <w:t>Student</w:t>
            </w:r>
            <w:r w:rsidR="005355DD" w:rsidRPr="00D3646B">
              <w:rPr>
                <w:rFonts w:ascii="Times New Roman" w:hAnsi="Times New Roman" w:cs="Times New Roman"/>
                <w:b/>
                <w:sz w:val="24"/>
                <w:szCs w:val="24"/>
              </w:rPr>
              <w:t>s’</w:t>
            </w:r>
            <w:r w:rsidRPr="00D3646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ctivities</w:t>
            </w:r>
          </w:p>
        </w:tc>
        <w:tc>
          <w:tcPr>
            <w:tcW w:w="1843" w:type="dxa"/>
          </w:tcPr>
          <w:p w:rsidR="000258B6" w:rsidRPr="00D3646B" w:rsidRDefault="000258B6" w:rsidP="006F768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tes </w:t>
            </w:r>
          </w:p>
        </w:tc>
      </w:tr>
      <w:tr w:rsidR="000258B6" w:rsidRPr="00FB7EA0" w:rsidTr="00926F8A">
        <w:tc>
          <w:tcPr>
            <w:tcW w:w="1560" w:type="dxa"/>
          </w:tcPr>
          <w:p w:rsidR="000258B6" w:rsidRPr="00D3646B" w:rsidRDefault="00CB655A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>Introduction &amp;</w:t>
            </w:r>
            <w:r w:rsidR="005902CB"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58B6" w:rsidRPr="00D3646B">
              <w:rPr>
                <w:rFonts w:ascii="Times New Roman" w:hAnsi="Times New Roman" w:cs="Times New Roman"/>
                <w:sz w:val="24"/>
                <w:szCs w:val="24"/>
              </w:rPr>
              <w:t>Elicitation</w:t>
            </w: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 of</w:t>
            </w:r>
            <w:r w:rsidR="000258B6"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 ideas</w:t>
            </w:r>
          </w:p>
          <w:p w:rsidR="000258B6" w:rsidRPr="00D3646B" w:rsidRDefault="000258B6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D91820" w:rsidRPr="00D364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 minutes)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0258B6" w:rsidRPr="00D3646B" w:rsidRDefault="00C25CCD" w:rsidP="00C25C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CA474A"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lanets </w:t>
            </w: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orbit in elliptical shape with Sun being at the one of the foci of the ellipse. </w:t>
            </w:r>
          </w:p>
        </w:tc>
        <w:tc>
          <w:tcPr>
            <w:tcW w:w="2551" w:type="dxa"/>
          </w:tcPr>
          <w:p w:rsidR="008B6F8A" w:rsidRDefault="00D314A9" w:rsidP="006226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Show video related to the orbits of </w:t>
            </w:r>
            <w:r w:rsidR="00622672"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planets in </w:t>
            </w:r>
            <w:r w:rsidR="00F34F82" w:rsidRPr="00D3646B">
              <w:rPr>
                <w:rFonts w:ascii="Times New Roman" w:hAnsi="Times New Roman" w:cs="Times New Roman"/>
                <w:sz w:val="24"/>
                <w:szCs w:val="24"/>
              </w:rPr>
              <w:t>Solar system to attract att</w:t>
            </w:r>
            <w:r w:rsidR="005C43E9" w:rsidRPr="00D3646B">
              <w:rPr>
                <w:rFonts w:ascii="Times New Roman" w:hAnsi="Times New Roman" w:cs="Times New Roman"/>
                <w:sz w:val="24"/>
                <w:szCs w:val="24"/>
              </w:rPr>
              <w:t>ention and give a general vision</w:t>
            </w:r>
            <w:r w:rsidR="00F34F82"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 of the lesson.</w:t>
            </w:r>
          </w:p>
          <w:p w:rsidR="00926F8A" w:rsidRPr="00D3646B" w:rsidRDefault="00926F8A" w:rsidP="006226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k questions about orbits and whether there’s any law that governs the motion of planets to elicit students’ ideas</w:t>
            </w:r>
          </w:p>
          <w:p w:rsidR="00622672" w:rsidRPr="00D3646B" w:rsidRDefault="00622672" w:rsidP="0062267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0258B6" w:rsidRPr="00D3646B" w:rsidRDefault="00F34F82" w:rsidP="00926F8A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>Watch the video</w:t>
            </w:r>
            <w:r w:rsidR="00926F8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D3646B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926F8A">
              <w:rPr>
                <w:rFonts w:ascii="Times New Roman" w:hAnsi="Times New Roman" w:cs="Times New Roman"/>
                <w:sz w:val="24"/>
                <w:szCs w:val="24"/>
              </w:rPr>
              <w:t>answer question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8656CE" w:rsidRPr="006C40FD" w:rsidRDefault="006C40FD" w:rsidP="008656C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40F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sessment:</w:t>
            </w:r>
          </w:p>
          <w:p w:rsidR="000258B6" w:rsidRPr="006C40FD" w:rsidRDefault="006C40FD" w:rsidP="008656C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C40F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 &amp; A</w:t>
            </w:r>
          </w:p>
        </w:tc>
      </w:tr>
      <w:tr w:rsidR="00BE06FB" w:rsidRPr="00FB7EA0" w:rsidTr="00926F8A">
        <w:tc>
          <w:tcPr>
            <w:tcW w:w="1560" w:type="dxa"/>
            <w:tcBorders>
              <w:right w:val="single" w:sz="4" w:space="0" w:color="auto"/>
            </w:tcBorders>
          </w:tcPr>
          <w:p w:rsidR="00BE06FB" w:rsidRPr="00FB7EA0" w:rsidRDefault="00BE06FB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cturing/ r</w:t>
            </w:r>
            <w:r w:rsidRPr="00FB7EA0">
              <w:rPr>
                <w:rFonts w:ascii="Times New Roman" w:hAnsi="Times New Roman" w:cs="Times New Roman"/>
                <w:sz w:val="24"/>
                <w:szCs w:val="24"/>
              </w:rPr>
              <w:t>estructu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</w:t>
            </w:r>
            <w:r w:rsidRPr="00FB7EA0">
              <w:rPr>
                <w:rFonts w:ascii="Times New Roman" w:hAnsi="Times New Roman" w:cs="Times New Roman"/>
                <w:sz w:val="24"/>
                <w:szCs w:val="24"/>
              </w:rPr>
              <w:t xml:space="preserve"> ideas</w:t>
            </w:r>
          </w:p>
          <w:p w:rsidR="00BE06FB" w:rsidRPr="00FB7EA0" w:rsidRDefault="00D91820" w:rsidP="00EA1A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A1A1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BE06FB" w:rsidRPr="00FB7EA0">
              <w:rPr>
                <w:rFonts w:ascii="Times New Roman" w:hAnsi="Times New Roman" w:cs="Times New Roman"/>
                <w:sz w:val="24"/>
                <w:szCs w:val="24"/>
              </w:rPr>
              <w:t xml:space="preserve"> minutes)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43E9" w:rsidRDefault="00BE06FB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14A9">
              <w:rPr>
                <w:rFonts w:ascii="Times New Roman" w:hAnsi="Times New Roman" w:cs="Times New Roman"/>
                <w:sz w:val="24"/>
                <w:szCs w:val="24"/>
              </w:rPr>
              <w:t>Kepler’s first law states that all planets move in elliptical orbits, with the sun at one focus. (Law of Orbits)</w:t>
            </w:r>
          </w:p>
          <w:p w:rsidR="005C43E9" w:rsidRDefault="005C43E9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3E9" w:rsidRDefault="00BE06FB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14A9">
              <w:rPr>
                <w:rFonts w:ascii="Times New Roman" w:hAnsi="Times New Roman" w:cs="Times New Roman"/>
                <w:sz w:val="24"/>
                <w:szCs w:val="24"/>
              </w:rPr>
              <w:t xml:space="preserve">Kepler’s second law states that a line that connects a planet to the Sun sweeps out equal areas in equal </w:t>
            </w:r>
            <w:r w:rsidRPr="00D314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imes. (Law of Areas)</w:t>
            </w:r>
          </w:p>
          <w:p w:rsidR="005C43E9" w:rsidRDefault="005C43E9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3E9" w:rsidRDefault="005C43E9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3E9" w:rsidRDefault="005C43E9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3E9" w:rsidRDefault="005C43E9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Default="00BE06FB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14A9">
              <w:rPr>
                <w:rFonts w:ascii="Times New Roman" w:hAnsi="Times New Roman" w:cs="Times New Roman"/>
                <w:sz w:val="24"/>
                <w:szCs w:val="24"/>
              </w:rPr>
              <w:t xml:space="preserve">Kepler’s third law states that the square of the period of any planet is directly proportional to the cube of the radius of its orbit. (Law of Period) </w:t>
            </w:r>
          </w:p>
          <w:p w:rsidR="00BE06FB" w:rsidRPr="00FB7EA0" w:rsidRDefault="00BE06FB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roup students into 6 students in each group.</w:t>
            </w: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the students in each group from 1 to 3 so that each group will have two students for each number.</w:t>
            </w: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Pr="00F34F82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 one topic (Kepler’s first law, Kepler’s second law, and Kepl</w:t>
            </w:r>
            <w:r w:rsidR="00926F8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’s third law</w:t>
            </w:r>
            <w:r w:rsidRPr="00F34F8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epler’s first law, Kepler’s second law, and Kepl</w:t>
            </w:r>
            <w:r w:rsidR="00D3202D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’s third law) to each number group.</w:t>
            </w: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BE06FB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F82">
              <w:rPr>
                <w:rFonts w:ascii="Times New Roman" w:hAnsi="Times New Roman" w:cs="Times New Roman"/>
                <w:sz w:val="24"/>
                <w:szCs w:val="24"/>
              </w:rPr>
              <w:t xml:space="preserve">Ask students </w:t>
            </w:r>
            <w:r w:rsidR="005C43E9">
              <w:rPr>
                <w:rFonts w:ascii="Times New Roman" w:hAnsi="Times New Roman" w:cs="Times New Roman"/>
                <w:sz w:val="24"/>
                <w:szCs w:val="24"/>
              </w:rPr>
              <w:t>to gather 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43E9">
              <w:rPr>
                <w:rFonts w:ascii="Times New Roman" w:hAnsi="Times New Roman" w:cs="Times New Roman"/>
                <w:sz w:val="24"/>
                <w:szCs w:val="24"/>
              </w:rPr>
              <w:t xml:space="preserve">from their textbook or reference book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5C43E9">
              <w:rPr>
                <w:rFonts w:ascii="Times New Roman" w:hAnsi="Times New Roman" w:cs="Times New Roman"/>
                <w:sz w:val="24"/>
                <w:szCs w:val="24"/>
              </w:rPr>
              <w:t xml:space="preserve">nd </w:t>
            </w:r>
            <w:r w:rsidR="00F905E4">
              <w:rPr>
                <w:rFonts w:ascii="Times New Roman" w:hAnsi="Times New Roman" w:cs="Times New Roman"/>
                <w:sz w:val="24"/>
                <w:szCs w:val="24"/>
              </w:rPr>
              <w:t>discuss in groups with same number.</w:t>
            </w:r>
          </w:p>
          <w:p w:rsidR="00F905E4" w:rsidRDefault="00F905E4" w:rsidP="006C6F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Pr="00F34F82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F82">
              <w:rPr>
                <w:rFonts w:ascii="Times New Roman" w:hAnsi="Times New Roman" w:cs="Times New Roman"/>
                <w:sz w:val="24"/>
                <w:szCs w:val="24"/>
              </w:rPr>
              <w:t xml:space="preserve">Facilit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mall</w:t>
            </w:r>
            <w:r w:rsidRPr="00F34F82">
              <w:rPr>
                <w:rFonts w:ascii="Times New Roman" w:hAnsi="Times New Roman" w:cs="Times New Roman"/>
                <w:sz w:val="24"/>
                <w:szCs w:val="24"/>
              </w:rPr>
              <w:t xml:space="preserve"> group discussion and investigation.</w:t>
            </w:r>
          </w:p>
          <w:p w:rsidR="00BE06FB" w:rsidRPr="00E77863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BE06FB" w:rsidRPr="00132636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263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Gather information from </w:t>
            </w:r>
            <w:r w:rsidR="00F905E4">
              <w:rPr>
                <w:rFonts w:ascii="Times New Roman" w:hAnsi="Times New Roman" w:cs="Times New Roman"/>
                <w:sz w:val="24"/>
                <w:szCs w:val="24"/>
              </w:rPr>
              <w:t xml:space="preserve">textbook or </w:t>
            </w:r>
            <w:r w:rsidRPr="00132636">
              <w:rPr>
                <w:rFonts w:ascii="Times New Roman" w:hAnsi="Times New Roman" w:cs="Times New Roman"/>
                <w:sz w:val="24"/>
                <w:szCs w:val="24"/>
              </w:rPr>
              <w:t>reference book.</w:t>
            </w:r>
          </w:p>
          <w:p w:rsidR="00BE06FB" w:rsidRPr="00132636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263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F905E4">
              <w:rPr>
                <w:rFonts w:ascii="Times New Roman" w:hAnsi="Times New Roman" w:cs="Times New Roman"/>
                <w:sz w:val="24"/>
                <w:szCs w:val="24"/>
              </w:rPr>
              <w:t>iscuss with friends with the same number.</w:t>
            </w:r>
          </w:p>
          <w:p w:rsidR="00F905E4" w:rsidRDefault="00F905E4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F905E4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fter discussing, return to thei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wn groups to share the information and ideas with group members.</w:t>
            </w:r>
          </w:p>
          <w:p w:rsidR="00F905E4" w:rsidRDefault="00F905E4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F905E4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Pr="00132636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2218" w:rsidRDefault="005C2218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Pr="00132636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13263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:rsidR="00BE06FB" w:rsidRPr="00132636" w:rsidRDefault="00BE06FB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&amp;L method: </w:t>
            </w: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operative learning</w:t>
            </w:r>
            <w:r w:rsidR="00D3202D">
              <w:rPr>
                <w:rFonts w:ascii="Times New Roman" w:hAnsi="Times New Roman" w:cs="Times New Roman"/>
                <w:sz w:val="24"/>
                <w:szCs w:val="24"/>
              </w:rPr>
              <w:t xml:space="preserve"> (JIGSAW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d and gat</w:t>
            </w:r>
            <w:r w:rsidR="005C2218">
              <w:rPr>
                <w:rFonts w:ascii="Times New Roman" w:hAnsi="Times New Roman" w:cs="Times New Roman"/>
                <w:sz w:val="24"/>
                <w:szCs w:val="24"/>
              </w:rPr>
              <w:t>her information in small groups.</w:t>
            </w: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essment: </w:t>
            </w: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&amp;A and observation during group discussion</w:t>
            </w:r>
          </w:p>
          <w:p w:rsidR="00BE06FB" w:rsidRDefault="00BE06FB" w:rsidP="00E7786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Pr="00E77863" w:rsidRDefault="00BE06FB" w:rsidP="0067316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ble value: </w:t>
            </w:r>
            <w:r w:rsidR="0067316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C13B3B">
              <w:rPr>
                <w:rFonts w:ascii="Times New Roman" w:hAnsi="Times New Roman" w:cs="Times New Roman"/>
                <w:sz w:val="24"/>
                <w:szCs w:val="24"/>
              </w:rPr>
              <w:t>ppreciat</w:t>
            </w:r>
            <w:r w:rsidR="0067316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C13B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7316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C13B3B">
              <w:rPr>
                <w:rFonts w:ascii="Times New Roman" w:hAnsi="Times New Roman" w:cs="Times New Roman"/>
                <w:sz w:val="24"/>
                <w:szCs w:val="24"/>
              </w:rPr>
              <w:t>ime</w:t>
            </w:r>
          </w:p>
        </w:tc>
      </w:tr>
      <w:tr w:rsidR="00BE06FB" w:rsidRPr="00FB7EA0" w:rsidTr="00926F8A">
        <w:tc>
          <w:tcPr>
            <w:tcW w:w="1560" w:type="dxa"/>
            <w:tcBorders>
              <w:right w:val="single" w:sz="4" w:space="0" w:color="auto"/>
            </w:tcBorders>
          </w:tcPr>
          <w:p w:rsidR="00BE06FB" w:rsidRPr="00FB7EA0" w:rsidRDefault="00BE06FB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7EA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plication of ideas</w:t>
            </w:r>
          </w:p>
          <w:p w:rsidR="00BE06FB" w:rsidRPr="00FB7EA0" w:rsidRDefault="00BE06FB" w:rsidP="00EA1A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7EA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A1A1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FB7EA0">
              <w:rPr>
                <w:rFonts w:ascii="Times New Roman" w:hAnsi="Times New Roman" w:cs="Times New Roman"/>
                <w:sz w:val="24"/>
                <w:szCs w:val="24"/>
              </w:rPr>
              <w:t xml:space="preserve"> minutes)</w:t>
            </w: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6FB" w:rsidRPr="00FB7EA0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:rsidR="00F905E4" w:rsidRPr="00F34F82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k students to form a concept map to relate Kepler’s first law</w:t>
            </w:r>
            <w:r w:rsidR="00D3202D">
              <w:rPr>
                <w:rFonts w:ascii="Times New Roman" w:hAnsi="Times New Roman" w:cs="Times New Roman"/>
                <w:sz w:val="24"/>
                <w:szCs w:val="24"/>
              </w:rPr>
              <w:t>, Kepler’s second law, and Ke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’s third law</w:t>
            </w:r>
            <w:r w:rsidRPr="00F34F8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905E4" w:rsidRPr="00B008AA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:rsidR="00F905E4" w:rsidRPr="00F34F82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F82">
              <w:rPr>
                <w:rFonts w:ascii="Times New Roman" w:hAnsi="Times New Roman" w:cs="Times New Roman"/>
                <w:sz w:val="24"/>
                <w:szCs w:val="24"/>
              </w:rPr>
              <w:t xml:space="preserve">Facilit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mall</w:t>
            </w:r>
            <w:r w:rsidRPr="00F34F82">
              <w:rPr>
                <w:rFonts w:ascii="Times New Roman" w:hAnsi="Times New Roman" w:cs="Times New Roman"/>
                <w:sz w:val="24"/>
                <w:szCs w:val="24"/>
              </w:rPr>
              <w:t xml:space="preserve"> group discussion and investigation.</w:t>
            </w:r>
          </w:p>
          <w:p w:rsidR="00F905E4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Pr="006C6FE2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05E4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ow </w:t>
            </w:r>
            <w:r w:rsidR="00EA1A1C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1A1C">
              <w:rPr>
                <w:rFonts w:ascii="Times New Roman" w:hAnsi="Times New Roman" w:cs="Times New Roman"/>
                <w:sz w:val="24"/>
                <w:szCs w:val="24"/>
              </w:rPr>
              <w:t xml:space="preserve">accept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cept map to students. </w:t>
            </w:r>
          </w:p>
          <w:p w:rsidR="00F905E4" w:rsidRDefault="00F905E4" w:rsidP="00F905E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Pr="00132636" w:rsidRDefault="00BE06FB" w:rsidP="00F905E4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701" w:type="dxa"/>
          </w:tcPr>
          <w:p w:rsidR="00D3202D" w:rsidRPr="00F34F82" w:rsidRDefault="005170F7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170F7">
              <w:rPr>
                <w:rFonts w:ascii="Times New Roman" w:hAnsi="Times New Roman" w:cs="Times New Roman"/>
                <w:sz w:val="24"/>
                <w:szCs w:val="24"/>
              </w:rPr>
              <w:t xml:space="preserve">Discuss </w:t>
            </w:r>
            <w:r w:rsidR="00D3202D">
              <w:rPr>
                <w:rFonts w:ascii="Times New Roman" w:hAnsi="Times New Roman" w:cs="Times New Roman"/>
                <w:sz w:val="24"/>
                <w:szCs w:val="24"/>
              </w:rPr>
              <w:t>the relationship between Kepler’s first law, Kepler’s second law, and Kepler’s third law</w:t>
            </w:r>
            <w:r w:rsidR="00D3202D" w:rsidRPr="00F34F8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3202D" w:rsidRPr="00132636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aw their concept map on a piece of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ahj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per.</w:t>
            </w:r>
          </w:p>
          <w:p w:rsidR="00D3202D" w:rsidRPr="00F905E4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2636">
              <w:rPr>
                <w:rFonts w:ascii="Times New Roman" w:hAnsi="Times New Roman" w:cs="Times New Roman"/>
                <w:sz w:val="24"/>
                <w:szCs w:val="24"/>
              </w:rPr>
              <w:t xml:space="preserve">One representativ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roups stays to explain the concept</w:t>
            </w:r>
            <w:r w:rsidRPr="00132636">
              <w:rPr>
                <w:rFonts w:ascii="Times New Roman" w:hAnsi="Times New Roman" w:cs="Times New Roman"/>
                <w:sz w:val="24"/>
                <w:szCs w:val="24"/>
              </w:rPr>
              <w:t xml:space="preserve"> ma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the particular group</w:t>
            </w:r>
            <w:r w:rsidRPr="00132636">
              <w:rPr>
                <w:rFonts w:ascii="Times New Roman" w:hAnsi="Times New Roman" w:cs="Times New Roman"/>
                <w:sz w:val="24"/>
                <w:szCs w:val="24"/>
              </w:rPr>
              <w:t xml:space="preserve"> while others get explanation from others groups’ work. </w:t>
            </w: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2636">
              <w:rPr>
                <w:rFonts w:ascii="Times New Roman" w:hAnsi="Times New Roman" w:cs="Times New Roman"/>
                <w:sz w:val="24"/>
                <w:szCs w:val="24"/>
              </w:rPr>
              <w:t>Write some comments to others’ work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3202D" w:rsidRDefault="00D3202D" w:rsidP="00D320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ize own </w:t>
            </w:r>
            <w:r w:rsidR="00926F8A">
              <w:rPr>
                <w:rFonts w:ascii="Times New Roman" w:hAnsi="Times New Roman" w:cs="Times New Roman"/>
                <w:sz w:val="24"/>
                <w:szCs w:val="24"/>
              </w:rPr>
              <w:t>conce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p after teacher gives information and ideas.</w:t>
            </w:r>
          </w:p>
          <w:p w:rsidR="005170F7" w:rsidRPr="00132636" w:rsidRDefault="005170F7" w:rsidP="005355DD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BE06FB" w:rsidRPr="001E0EC5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0EC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&amp;L method:</w:t>
            </w:r>
          </w:p>
          <w:p w:rsidR="00D3202D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0EC5">
              <w:rPr>
                <w:rFonts w:ascii="Times New Roman" w:hAnsi="Times New Roman" w:cs="Times New Roman"/>
                <w:sz w:val="24"/>
                <w:szCs w:val="24"/>
              </w:rPr>
              <w:t>Group discussion</w:t>
            </w:r>
            <w:r w:rsidR="00D3202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BE06FB" w:rsidRPr="001E0EC5" w:rsidRDefault="00D3202D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ller</w:t>
            </w:r>
            <w:r w:rsidR="00926F8A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alk method</w:t>
            </w:r>
            <w:r w:rsidR="00BE06FB" w:rsidRPr="001E0EC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BE06FB" w:rsidRPr="001E0EC5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Pr="001E0EC5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0EC5">
              <w:rPr>
                <w:rFonts w:ascii="Times New Roman" w:hAnsi="Times New Roman" w:cs="Times New Roman"/>
                <w:sz w:val="24"/>
                <w:szCs w:val="24"/>
              </w:rPr>
              <w:t>Assessment:</w:t>
            </w:r>
          </w:p>
          <w:p w:rsidR="00BE06FB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E0EC5">
              <w:rPr>
                <w:rFonts w:ascii="Times New Roman" w:hAnsi="Times New Roman" w:cs="Times New Roman"/>
                <w:sz w:val="24"/>
                <w:szCs w:val="24"/>
              </w:rPr>
              <w:t>Q &amp; A, observation during group discussion</w:t>
            </w:r>
          </w:p>
          <w:p w:rsidR="00C97282" w:rsidRPr="001E0EC5" w:rsidRDefault="00C97282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ept mapping</w:t>
            </w:r>
          </w:p>
          <w:p w:rsidR="00BE06FB" w:rsidRPr="001E0EC5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06FB" w:rsidRPr="00132636" w:rsidRDefault="00BE06FB" w:rsidP="00EC57EF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1E0EC5">
              <w:rPr>
                <w:rFonts w:ascii="Times New Roman" w:hAnsi="Times New Roman" w:cs="Times New Roman"/>
                <w:sz w:val="24"/>
                <w:szCs w:val="24"/>
              </w:rPr>
              <w:t>Noble value: Appreciate time.</w:t>
            </w:r>
          </w:p>
        </w:tc>
      </w:tr>
      <w:tr w:rsidR="00BE06FB" w:rsidRPr="00FB7EA0" w:rsidTr="00926F8A">
        <w:tc>
          <w:tcPr>
            <w:tcW w:w="1560" w:type="dxa"/>
            <w:tcBorders>
              <w:right w:val="single" w:sz="4" w:space="0" w:color="auto"/>
            </w:tcBorders>
          </w:tcPr>
          <w:p w:rsidR="00BE06FB" w:rsidRPr="00FB7EA0" w:rsidRDefault="00BE06FB" w:rsidP="006F7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7EA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fl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 Closure</w:t>
            </w:r>
          </w:p>
          <w:p w:rsidR="00BE06FB" w:rsidRPr="00FB7EA0" w:rsidRDefault="00BE06FB" w:rsidP="00C13B3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B7EA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13B3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FB7EA0">
              <w:rPr>
                <w:rFonts w:ascii="Times New Roman" w:hAnsi="Times New Roman" w:cs="Times New Roman"/>
                <w:sz w:val="24"/>
                <w:szCs w:val="24"/>
              </w:rPr>
              <w:t xml:space="preserve"> minutes)</w:t>
            </w: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6FB" w:rsidRPr="00132636" w:rsidRDefault="00BE06FB" w:rsidP="005355DD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:rsidR="00BE06FB" w:rsidRDefault="00BE06FB" w:rsidP="001465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E06F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ssess students </w:t>
            </w:r>
            <w:r w:rsidR="00C13B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sing </w:t>
            </w:r>
            <w:proofErr w:type="spellStart"/>
            <w:r w:rsidR="00C13B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izziz</w:t>
            </w:r>
            <w:proofErr w:type="spellEnd"/>
            <w:r w:rsidR="00C13B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latform</w:t>
            </w:r>
          </w:p>
          <w:p w:rsidR="00D3202D" w:rsidRPr="00BE06FB" w:rsidRDefault="00C13B3B" w:rsidP="001465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Let students reflect on their learning </w:t>
            </w:r>
          </w:p>
          <w:p w:rsidR="00BE06FB" w:rsidRPr="00BE06FB" w:rsidRDefault="00BE06FB" w:rsidP="001465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E06F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ive further homework.</w:t>
            </w:r>
          </w:p>
          <w:p w:rsidR="00BE06FB" w:rsidRDefault="00BE06FB" w:rsidP="001465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E06F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tivate students to learn.</w:t>
            </w:r>
          </w:p>
          <w:p w:rsidR="00BE06FB" w:rsidRPr="00132636" w:rsidRDefault="00BE06FB" w:rsidP="001465E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701" w:type="dxa"/>
          </w:tcPr>
          <w:p w:rsidR="00BE06FB" w:rsidRDefault="00BE06FB" w:rsidP="001465E3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BE06F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swer the questions</w:t>
            </w:r>
            <w:r w:rsidRPr="00C13B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:rsidR="00C13B3B" w:rsidRPr="00C13B3B" w:rsidRDefault="00C13B3B" w:rsidP="001465E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C13B3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flect on their learning using PMI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emplate</w:t>
            </w:r>
          </w:p>
        </w:tc>
        <w:tc>
          <w:tcPr>
            <w:tcW w:w="1843" w:type="dxa"/>
          </w:tcPr>
          <w:p w:rsidR="00BE06FB" w:rsidRPr="00BE06FB" w:rsidRDefault="00BE06FB" w:rsidP="001465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E06F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sessment:</w:t>
            </w:r>
          </w:p>
          <w:p w:rsidR="00BE06FB" w:rsidRDefault="00C13B3B" w:rsidP="001465E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Quiz on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izziz</w:t>
            </w:r>
            <w:proofErr w:type="spellEnd"/>
          </w:p>
          <w:p w:rsidR="00C13B3B" w:rsidRPr="00132636" w:rsidRDefault="00C13B3B" w:rsidP="001465E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flection using PMI</w:t>
            </w:r>
          </w:p>
        </w:tc>
      </w:tr>
    </w:tbl>
    <w:p w:rsidR="000258B6" w:rsidRDefault="000258B6" w:rsidP="000258B6"/>
    <w:p w:rsidR="000258B6" w:rsidRDefault="000258B6" w:rsidP="000258B6"/>
    <w:p w:rsidR="000258B6" w:rsidRDefault="000258B6" w:rsidP="000258B6"/>
    <w:p w:rsidR="000258B6" w:rsidRDefault="000258B6" w:rsidP="000258B6"/>
    <w:p w:rsidR="000258B6" w:rsidRDefault="000258B6" w:rsidP="000258B6"/>
    <w:p w:rsidR="000258B6" w:rsidRDefault="000258B6" w:rsidP="000258B6"/>
    <w:p w:rsidR="000258B6" w:rsidRDefault="000258B6" w:rsidP="000258B6"/>
    <w:p w:rsidR="00604231" w:rsidRDefault="00604231"/>
    <w:sectPr w:rsidR="00604231" w:rsidSect="006042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11C0D"/>
    <w:multiLevelType w:val="hybridMultilevel"/>
    <w:tmpl w:val="8EE80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37451"/>
    <w:multiLevelType w:val="hybridMultilevel"/>
    <w:tmpl w:val="64BCF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3B585D"/>
    <w:multiLevelType w:val="hybridMultilevel"/>
    <w:tmpl w:val="38349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7D0764"/>
    <w:multiLevelType w:val="hybridMultilevel"/>
    <w:tmpl w:val="76E6B0E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BC10DC"/>
    <w:multiLevelType w:val="hybridMultilevel"/>
    <w:tmpl w:val="05C23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112968"/>
    <w:multiLevelType w:val="hybridMultilevel"/>
    <w:tmpl w:val="6ED8D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E66131"/>
    <w:multiLevelType w:val="hybridMultilevel"/>
    <w:tmpl w:val="02001B98"/>
    <w:lvl w:ilvl="0" w:tplc="EE829704">
      <w:start w:val="2"/>
      <w:numFmt w:val="bullet"/>
      <w:lvlText w:val="-"/>
      <w:lvlJc w:val="left"/>
      <w:pPr>
        <w:ind w:left="369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7">
    <w:nsid w:val="6BF26E0C"/>
    <w:multiLevelType w:val="hybridMultilevel"/>
    <w:tmpl w:val="8D740456"/>
    <w:lvl w:ilvl="0" w:tplc="7FE26E28">
      <w:start w:val="10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5"/>
  </w:num>
  <w:num w:numId="5">
    <w:abstractNumId w:val="1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FQjMTEwMjUzMjYyUdpeDU4uLM/DyQAsNaAI9GFXcsAAAA"/>
  </w:docVars>
  <w:rsids>
    <w:rsidRoot w:val="000258B6"/>
    <w:rsid w:val="00007B06"/>
    <w:rsid w:val="0001714A"/>
    <w:rsid w:val="000258B6"/>
    <w:rsid w:val="0008435F"/>
    <w:rsid w:val="000D3002"/>
    <w:rsid w:val="00111AA8"/>
    <w:rsid w:val="00112AF3"/>
    <w:rsid w:val="00132636"/>
    <w:rsid w:val="00143388"/>
    <w:rsid w:val="001465E3"/>
    <w:rsid w:val="00171527"/>
    <w:rsid w:val="001E0EC5"/>
    <w:rsid w:val="001E4BA9"/>
    <w:rsid w:val="003645A0"/>
    <w:rsid w:val="0037111E"/>
    <w:rsid w:val="003803FF"/>
    <w:rsid w:val="003C1E6E"/>
    <w:rsid w:val="003D22AF"/>
    <w:rsid w:val="00413923"/>
    <w:rsid w:val="00435F50"/>
    <w:rsid w:val="004E2E6A"/>
    <w:rsid w:val="005170F7"/>
    <w:rsid w:val="005355DD"/>
    <w:rsid w:val="00587054"/>
    <w:rsid w:val="005902CB"/>
    <w:rsid w:val="005C2218"/>
    <w:rsid w:val="005C43E9"/>
    <w:rsid w:val="00604231"/>
    <w:rsid w:val="00606935"/>
    <w:rsid w:val="00622672"/>
    <w:rsid w:val="00673162"/>
    <w:rsid w:val="006A31A3"/>
    <w:rsid w:val="006A3933"/>
    <w:rsid w:val="006C40FD"/>
    <w:rsid w:val="006C6FE2"/>
    <w:rsid w:val="006D7BB9"/>
    <w:rsid w:val="00754793"/>
    <w:rsid w:val="00765CE7"/>
    <w:rsid w:val="008656CE"/>
    <w:rsid w:val="008A014D"/>
    <w:rsid w:val="008A426B"/>
    <w:rsid w:val="008A7E63"/>
    <w:rsid w:val="008B6F8A"/>
    <w:rsid w:val="008D0023"/>
    <w:rsid w:val="008F1A2F"/>
    <w:rsid w:val="00926F8A"/>
    <w:rsid w:val="009A33D8"/>
    <w:rsid w:val="00A02A34"/>
    <w:rsid w:val="00A4279D"/>
    <w:rsid w:val="00A50924"/>
    <w:rsid w:val="00A53673"/>
    <w:rsid w:val="00AB43DA"/>
    <w:rsid w:val="00AB4473"/>
    <w:rsid w:val="00AB580A"/>
    <w:rsid w:val="00B008AA"/>
    <w:rsid w:val="00B24573"/>
    <w:rsid w:val="00B95778"/>
    <w:rsid w:val="00BE06FB"/>
    <w:rsid w:val="00BF0904"/>
    <w:rsid w:val="00C0266E"/>
    <w:rsid w:val="00C1192A"/>
    <w:rsid w:val="00C13B3B"/>
    <w:rsid w:val="00C25CCD"/>
    <w:rsid w:val="00C63F23"/>
    <w:rsid w:val="00C90F0A"/>
    <w:rsid w:val="00C97282"/>
    <w:rsid w:val="00CA474A"/>
    <w:rsid w:val="00CB2380"/>
    <w:rsid w:val="00CB655A"/>
    <w:rsid w:val="00CC1CEE"/>
    <w:rsid w:val="00CC3AC1"/>
    <w:rsid w:val="00CF7304"/>
    <w:rsid w:val="00D314A9"/>
    <w:rsid w:val="00D3202D"/>
    <w:rsid w:val="00D3646B"/>
    <w:rsid w:val="00D41905"/>
    <w:rsid w:val="00D60F8E"/>
    <w:rsid w:val="00D91820"/>
    <w:rsid w:val="00DA7602"/>
    <w:rsid w:val="00E2016D"/>
    <w:rsid w:val="00E3428D"/>
    <w:rsid w:val="00E4282B"/>
    <w:rsid w:val="00E741F4"/>
    <w:rsid w:val="00E77863"/>
    <w:rsid w:val="00E80D53"/>
    <w:rsid w:val="00E83B14"/>
    <w:rsid w:val="00EA1A1C"/>
    <w:rsid w:val="00EC57EF"/>
    <w:rsid w:val="00F0039E"/>
    <w:rsid w:val="00F34F82"/>
    <w:rsid w:val="00F46558"/>
    <w:rsid w:val="00F55FD6"/>
    <w:rsid w:val="00F61801"/>
    <w:rsid w:val="00F90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B755BF-2064-4E06-98B0-676E5E6E1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58B6"/>
    <w:rPr>
      <w:rFonts w:ascii="Calibri" w:eastAsia="Calibri" w:hAnsi="Calibri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58B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1A2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1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A2F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P</cp:lastModifiedBy>
  <cp:revision>2</cp:revision>
  <dcterms:created xsi:type="dcterms:W3CDTF">2022-03-16T11:02:00Z</dcterms:created>
  <dcterms:modified xsi:type="dcterms:W3CDTF">2022-03-16T11:02:00Z</dcterms:modified>
</cp:coreProperties>
</file>